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46EEBD" w14:textId="7B554E88" w:rsidR="00F821A0" w:rsidRDefault="00F821A0">
      <w:pPr>
        <w:rPr>
          <w:sz w:val="6"/>
          <w:szCs w:val="6"/>
        </w:rPr>
      </w:pPr>
    </w:p>
    <w:tbl>
      <w:tblPr>
        <w:tblW w:w="10490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835"/>
      </w:tblGrid>
      <w:tr w:rsidR="00EB57D4" w14:paraId="701DF41A" w14:textId="77777777" w:rsidTr="00EB57D4">
        <w:trPr>
          <w:cantSplit/>
          <w:trHeight w:val="841"/>
        </w:trPr>
        <w:tc>
          <w:tcPr>
            <w:tcW w:w="3006" w:type="dxa"/>
            <w:tcBorders>
              <w:top w:val="nil"/>
              <w:left w:val="nil"/>
              <w:right w:val="nil"/>
            </w:tcBorders>
          </w:tcPr>
          <w:p w14:paraId="6D41A45F" w14:textId="0E5B4EDD" w:rsidR="00EB57D4" w:rsidRDefault="00EB57D4" w:rsidP="00AD534E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3464301"/>
            <w:bookmarkStart w:id="1" w:name="_Hlk72845407"/>
            <w:bookmarkStart w:id="2" w:name="_Hlk73463609"/>
            <w:bookmarkStart w:id="3" w:name="_Hlk73464009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6F483FD2" wp14:editId="3F446831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</w:tcBorders>
            <w:vAlign w:val="center"/>
          </w:tcPr>
          <w:p w14:paraId="01601D0B" w14:textId="2208D5ED" w:rsidR="00EB57D4" w:rsidRPr="00560219" w:rsidRDefault="00EB57D4" w:rsidP="00AD534E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65970852" wp14:editId="3E5E0674">
                  <wp:extent cx="645953" cy="484427"/>
                  <wp:effectExtent l="0" t="0" r="1905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Align w:val="bottom"/>
          </w:tcPr>
          <w:p w14:paraId="3E9A994C" w14:textId="2FAB4DD4" w:rsidR="00EB57D4" w:rsidRDefault="007E02F2" w:rsidP="00EB57D4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4A09C6F" wp14:editId="00B53551">
                      <wp:simplePos x="0" y="0"/>
                      <wp:positionH relativeFrom="column">
                        <wp:posOffset>845820</wp:posOffset>
                      </wp:positionH>
                      <wp:positionV relativeFrom="paragraph">
                        <wp:posOffset>-206375</wp:posOffset>
                      </wp:positionV>
                      <wp:extent cx="463550" cy="201930"/>
                      <wp:effectExtent l="0" t="0" r="0" b="7620"/>
                      <wp:wrapNone/>
                      <wp:docPr id="4" name="Caixa de Text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3550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61122A9" w14:textId="12656A74" w:rsidR="00EB57D4" w:rsidRPr="007E02F2" w:rsidRDefault="00EB57D4" w:rsidP="00EB57D4">
                                  <w:pPr>
                                    <w:ind w:left="-142" w:right="-134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7E02F2"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</w:rPr>
                                    <w:t>Nº US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A09C6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4" o:spid="_x0000_s1026" type="#_x0000_t202" style="position:absolute;margin-left:66.6pt;margin-top:-16.25pt;width:36.5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" fillcolor="white [3201]" stroked="f" strokeweight=".5pt">
                      <v:textbox>
                        <w:txbxContent>
                          <w:p w14:paraId="361122A9" w14:textId="12656A74" w:rsidR="00EB57D4" w:rsidRPr="007E02F2" w:rsidRDefault="00EB57D4" w:rsidP="00EB57D4">
                            <w:pPr>
                              <w:ind w:left="-142" w:right="-134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E02F2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Nº US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B57D4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BD65CA6" wp14:editId="450892B0">
                      <wp:simplePos x="0" y="0"/>
                      <wp:positionH relativeFrom="column">
                        <wp:posOffset>474345</wp:posOffset>
                      </wp:positionH>
                      <wp:positionV relativeFrom="paragraph">
                        <wp:posOffset>-99060</wp:posOffset>
                      </wp:positionV>
                      <wp:extent cx="1236345" cy="265430"/>
                      <wp:effectExtent l="0" t="0" r="20955" b="20320"/>
                      <wp:wrapNone/>
                      <wp:docPr id="3" name="Caixa de Text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36345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6682DF3" w14:textId="77777777" w:rsidR="00EB57D4" w:rsidRDefault="00EB57D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D65CA6" id="Caixa de Texto 3" o:spid="_x0000_s1027" type="#_x0000_t202" style="position:absolute;margin-left:37.35pt;margin-top:-7.8pt;width:97.35pt;height:2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" fillcolor="white [3201]" strokeweight=".5pt">
                      <v:textbox>
                        <w:txbxContent>
                          <w:p w14:paraId="76682DF3" w14:textId="77777777" w:rsidR="00EB57D4" w:rsidRDefault="00EB57D4"/>
                        </w:txbxContent>
                      </v:textbox>
                    </v:shape>
                  </w:pict>
                </mc:Fallback>
              </mc:AlternateContent>
            </w:r>
            <w:r w:rsidR="00EB57D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36B8D71" w14:textId="4F7821FF" w:rsidR="00EB57D4" w:rsidRDefault="00EB57D4" w:rsidP="00EB57D4">
            <w:pPr>
              <w:tabs>
                <w:tab w:val="left" w:leader="underscore" w:pos="2381"/>
              </w:tabs>
              <w:spacing w:before="4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</w:tr>
      <w:bookmarkEnd w:id="0"/>
      <w:bookmarkEnd w:id="1"/>
    </w:tbl>
    <w:p w14:paraId="482A714C" w14:textId="77777777" w:rsidR="00F821A0" w:rsidRPr="008414FA" w:rsidRDefault="00F821A0">
      <w:pPr>
        <w:ind w:right="-374"/>
        <w:rPr>
          <w:sz w:val="18"/>
          <w:szCs w:val="18"/>
        </w:rPr>
      </w:pPr>
    </w:p>
    <w:bookmarkEnd w:id="2"/>
    <w:p w14:paraId="58557F7C" w14:textId="77777777" w:rsidR="00F821A0" w:rsidRPr="00596624" w:rsidRDefault="00F821A0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 w:rsidRPr="00596624">
        <w:rPr>
          <w:color w:val="333333"/>
          <w:spacing w:val="0"/>
          <w:sz w:val="20"/>
          <w:szCs w:val="20"/>
        </w:rPr>
        <w:t>Inscrição em Programa de Pós-Graduação</w:t>
      </w:r>
    </w:p>
    <w:bookmarkEnd w:id="3"/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1"/>
        <w:gridCol w:w="2056"/>
        <w:gridCol w:w="638"/>
        <w:gridCol w:w="1346"/>
        <w:gridCol w:w="215"/>
        <w:gridCol w:w="777"/>
        <w:gridCol w:w="497"/>
        <w:gridCol w:w="921"/>
        <w:gridCol w:w="72"/>
        <w:gridCol w:w="70"/>
        <w:gridCol w:w="497"/>
        <w:gridCol w:w="355"/>
        <w:gridCol w:w="140"/>
        <w:gridCol w:w="567"/>
        <w:gridCol w:w="144"/>
        <w:gridCol w:w="423"/>
        <w:gridCol w:w="1714"/>
      </w:tblGrid>
      <w:tr w:rsidR="006229A3" w:rsidRPr="00FC53B3" w14:paraId="7A2AAA52" w14:textId="77777777" w:rsidTr="007C2BF0">
        <w:trPr>
          <w:gridBefore w:val="1"/>
          <w:wBefore w:w="71" w:type="dxa"/>
          <w:cantSplit/>
          <w:trHeight w:val="50"/>
        </w:trPr>
        <w:tc>
          <w:tcPr>
            <w:tcW w:w="871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63089DB9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4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C97AEB4" w14:textId="07A91E68" w:rsidR="006229A3" w:rsidRDefault="009A2EBC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74786B67" wp14:editId="4ABD31FF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421609D4" w14:textId="77777777"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14:paraId="6283ED12" w14:textId="77777777"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6229A3" w14:paraId="3ED5EBE1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51D50360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3EF4FD1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0FA75CB2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2FC6E065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                                               "/>
                    <w:listEntry w:val="Administração"/>
                    <w:listEntry w:val="Ciência e Tecnologia de Alimentos"/>
                    <w:listEntry w:val="Economia Aplicada"/>
                    <w:listEntry w:val="Entomologia"/>
                    <w:listEntry w:val="Estatística e Experimentação Agronômica"/>
                    <w:listEntry w:val="Fisiologia e Bioquímica de Plantas"/>
                    <w:listEntry w:val="Fitopatologia"/>
                    <w:listEntry w:val="Fitotecnia"/>
                    <w:listEntry w:val="Genética e Melhoramento de Plantas"/>
                    <w:listEntry w:val="Internacional Biologia Celular e Molecular Vegetal"/>
                    <w:listEntry w:val="Microbiologia Agrícola"/>
                    <w:listEntry w:val="Recursos Florestais"/>
                    <w:listEntry w:val="Solos e Nutrição de Plantas"/>
                  </w:ddList>
                </w:ffData>
              </w:fldChar>
            </w:r>
            <w:bookmarkStart w:id="4" w:name="Dropdown3"/>
            <w:r w:rsidR="00D055F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B9B4B5E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21CB541F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229BE2C5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inha de pesquisa: 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1576BB1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1E9D5015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1066F58B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urso: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A2EBC">
              <w:rPr>
                <w:rFonts w:ascii="Arial" w:hAnsi="Arial" w:cs="Arial"/>
                <w:sz w:val="18"/>
                <w:szCs w:val="18"/>
              </w:rPr>
            </w:r>
            <w:r w:rsidR="009A2EB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 w:rsidRPr="00E57C3E">
              <w:t xml:space="preserve">     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A2EBC">
              <w:rPr>
                <w:rFonts w:ascii="Arial" w:hAnsi="Arial" w:cs="Arial"/>
                <w:sz w:val="18"/>
                <w:szCs w:val="18"/>
              </w:rPr>
            </w:r>
            <w:r w:rsidR="009A2EB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</w:t>
            </w:r>
            <w:r w:rsidRPr="00E57C3E">
              <w:t xml:space="preserve">     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A2EBC">
              <w:rPr>
                <w:rFonts w:ascii="Arial" w:hAnsi="Arial" w:cs="Arial"/>
                <w:sz w:val="18"/>
                <w:szCs w:val="18"/>
              </w:rPr>
            </w:r>
            <w:r w:rsidR="009A2EB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 Direto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8E68586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385F9E03" w14:textId="77777777" w:rsidTr="007C2BF0">
        <w:trPr>
          <w:gridBefore w:val="1"/>
          <w:wBefore w:w="71" w:type="dxa"/>
          <w:cantSplit/>
        </w:trPr>
        <w:tc>
          <w:tcPr>
            <w:tcW w:w="871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1415E669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27350723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6229A3" w14:paraId="3F78B652" w14:textId="77777777" w:rsidTr="00364F21">
        <w:trPr>
          <w:cantSplit/>
          <w:trHeight w:val="375"/>
        </w:trPr>
        <w:tc>
          <w:tcPr>
            <w:tcW w:w="510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473D99D4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balha? </w:t>
            </w:r>
            <w:r w:rsidR="00071E9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01358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9A2EBC">
              <w:rPr>
                <w:rFonts w:ascii="Arial" w:hAnsi="Arial" w:cs="Arial"/>
                <w:color w:val="0000FF"/>
                <w:sz w:val="18"/>
              </w:rPr>
            </w:r>
            <w:r w:rsidR="009A2EBC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101358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10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21433176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9CD2E5F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17B403D8" w14:textId="77777777" w:rsidTr="00364F21">
        <w:trPr>
          <w:cantSplit/>
          <w:trHeight w:val="375"/>
        </w:trPr>
        <w:tc>
          <w:tcPr>
            <w:tcW w:w="510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14F75064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10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6ED3D5AE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FB96DBE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6A224367" w14:textId="77777777" w:rsidTr="007C2BF0">
        <w:trPr>
          <w:gridBefore w:val="1"/>
          <w:wBefore w:w="71" w:type="dxa"/>
          <w:cantSplit/>
        </w:trPr>
        <w:tc>
          <w:tcPr>
            <w:tcW w:w="10432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70042592" w14:textId="77777777"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4057E7" w14:paraId="6FED58AC" w14:textId="77777777" w:rsidTr="004057E7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3B2D178" w14:textId="1CE18A6A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aça/cor: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B3BC5" w14:textId="141C21E7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Orientação sexual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1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AA9B5" w14:textId="6209C915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Identidade de gênero:</w:t>
            </w: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90904" w14:paraId="20033B7E" w14:textId="77777777" w:rsidTr="00A90904">
        <w:trPr>
          <w:cantSplit/>
          <w:trHeight w:val="375"/>
        </w:trPr>
        <w:tc>
          <w:tcPr>
            <w:tcW w:w="7160" w:type="dxa"/>
            <w:gridSpan w:val="11"/>
            <w:tcBorders>
              <w:top w:val="nil"/>
              <w:bottom w:val="nil"/>
              <w:right w:val="nil"/>
            </w:tcBorders>
            <w:vAlign w:val="center"/>
          </w:tcPr>
          <w:p w14:paraId="1F5DE900" w14:textId="210BDADD" w:rsidR="00A90904" w:rsidRDefault="00197FBA" w:rsidP="00510810">
            <w:pPr>
              <w:ind w:right="-68"/>
              <w:rPr>
                <w:sz w:val="16"/>
                <w:szCs w:val="16"/>
              </w:rPr>
            </w:pPr>
            <w:bookmarkStart w:id="5" w:name="_Hlk73465378"/>
            <w:r>
              <w:rPr>
                <w:rFonts w:ascii="Arial" w:hAnsi="Arial" w:cs="Arial"/>
                <w:sz w:val="16"/>
                <w:szCs w:val="16"/>
              </w:rPr>
              <w:t xml:space="preserve">Pessoa com deficiência? </w:t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bookmarkStart w:id="6" w:name="Dropdown5"/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6"/>
            <w:r w:rsidR="00A90904" w:rsidRPr="00364F21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 w:rsidR="00A90904">
              <w:rPr>
                <w:rFonts w:ascii="Arial" w:hAnsi="Arial" w:cs="Arial"/>
                <w:sz w:val="16"/>
                <w:szCs w:val="16"/>
              </w:rPr>
              <w:t xml:space="preserve">   Se sim, qual? </w:t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0904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="00A90904"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</w:p>
        </w:tc>
        <w:tc>
          <w:tcPr>
            <w:tcW w:w="334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06583" w14:textId="20749F23" w:rsidR="00A90904" w:rsidRDefault="00A90904" w:rsidP="00A90904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sino médio em escola pública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90904" w14:paraId="654E2630" w14:textId="77777777" w:rsidTr="00A90904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646E996A" w14:textId="6F4901AC" w:rsidR="00A90904" w:rsidRDefault="00A90904" w:rsidP="00A90904">
            <w:pPr>
              <w:ind w:right="-68"/>
              <w:rPr>
                <w:rFonts w:ascii="Arial" w:hAnsi="Arial" w:cs="Arial"/>
                <w:sz w:val="16"/>
                <w:szCs w:val="16"/>
              </w:rPr>
            </w:pPr>
            <w:r w:rsidRPr="00A90904">
              <w:rPr>
                <w:rFonts w:ascii="Arial" w:hAnsi="Arial" w:cs="Arial"/>
                <w:spacing w:val="-4"/>
                <w:sz w:val="16"/>
                <w:szCs w:val="16"/>
              </w:rPr>
              <w:t>Quilombola?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7738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06C7A" w14:textId="3B60A85F" w:rsidR="00A90904" w:rsidRPr="00A90904" w:rsidRDefault="00A90904" w:rsidP="00A90904">
            <w:pPr>
              <w:ind w:right="-68"/>
              <w:rPr>
                <w:rFonts w:ascii="Arial" w:hAnsi="Arial" w:cs="Arial"/>
                <w:sz w:val="16"/>
                <w:szCs w:val="16"/>
              </w:rPr>
            </w:pPr>
            <w:r w:rsidRPr="00A90904">
              <w:rPr>
                <w:rFonts w:ascii="Arial" w:hAnsi="Arial" w:cs="Arial"/>
                <w:color w:val="1F1F1F"/>
                <w:sz w:val="16"/>
                <w:szCs w:val="16"/>
                <w:shd w:val="clear" w:color="auto" w:fill="FFFFFF"/>
              </w:rPr>
              <w:t>Situação de refúgio, apátrida, visto humanitário</w:t>
            </w:r>
            <w:r>
              <w:rPr>
                <w:rFonts w:ascii="Arial" w:hAnsi="Arial" w:cs="Arial"/>
                <w:color w:val="1F1F1F"/>
                <w:sz w:val="16"/>
                <w:szCs w:val="16"/>
                <w:shd w:val="clear" w:color="auto" w:fill="FFFFFF"/>
              </w:rPr>
              <w:t xml:space="preserve">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ão"/>
                    <w:listEntry w:val="Sim, apátrida"/>
                    <w:listEntry w:val="Sim, refúgio"/>
                    <w:listEntry w:val="Sim, visto humanitári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A2EB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90904" w14:paraId="741ED031" w14:textId="77777777" w:rsidTr="00A90904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40B0F18A" w14:textId="77777777" w:rsidR="00A90904" w:rsidRDefault="00A90904" w:rsidP="00A90904">
            <w:pPr>
              <w:ind w:right="-68"/>
              <w:rPr>
                <w:sz w:val="16"/>
                <w:szCs w:val="16"/>
              </w:rPr>
            </w:pPr>
            <w:bookmarkStart w:id="7" w:name="_Hlk73464041"/>
            <w:bookmarkStart w:id="8" w:name="_Hlk73463663"/>
            <w:bookmarkEnd w:id="5"/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2835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1327C6DF" w14:textId="6C74496B" w:rsidR="00A90904" w:rsidRDefault="00A90904" w:rsidP="00A90904">
            <w:pPr>
              <w:ind w:right="-68"/>
              <w:rPr>
                <w:sz w:val="16"/>
                <w:szCs w:val="16"/>
              </w:rPr>
            </w:pPr>
            <w:r w:rsidRPr="00364F21">
              <w:rPr>
                <w:rFonts w:ascii="Arial" w:hAnsi="Arial" w:cs="Arial"/>
                <w:sz w:val="16"/>
                <w:szCs w:val="16"/>
              </w:rPr>
              <w:t>Nacionalidade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: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903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5085D" w14:textId="317AC944" w:rsidR="00A90904" w:rsidRDefault="00A90904" w:rsidP="00A90904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7"/>
      <w:tr w:rsidR="00A90904" w14:paraId="71BCD586" w14:textId="77777777" w:rsidTr="00A90904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20170FE0" w14:textId="77777777" w:rsidR="00A90904" w:rsidRDefault="00A90904" w:rsidP="00A90904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457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8BE5F" w14:textId="77777777" w:rsidR="00A90904" w:rsidRDefault="00A90904" w:rsidP="00A90904">
            <w:pPr>
              <w:ind w:right="-68"/>
              <w:rPr>
                <w:sz w:val="16"/>
                <w:szCs w:val="16"/>
              </w:rPr>
            </w:pP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>Local, órgão e data de expedição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3C0C9E" w14:textId="77777777" w:rsidR="00A90904" w:rsidRDefault="00A90904" w:rsidP="00A9090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8"/>
      <w:tr w:rsidR="00A90904" w14:paraId="6A66B3CE" w14:textId="77777777" w:rsidTr="00364F21">
        <w:trPr>
          <w:cantSplit/>
          <w:trHeight w:val="375"/>
        </w:trPr>
        <w:tc>
          <w:tcPr>
            <w:tcW w:w="411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7458647F" w14:textId="77777777" w:rsidR="00A90904" w:rsidRDefault="00A90904" w:rsidP="00A90904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44ED9" w14:textId="77777777" w:rsidR="00A90904" w:rsidRDefault="00A90904" w:rsidP="00A90904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1DEA1" w14:textId="77777777" w:rsidR="00A90904" w:rsidRDefault="00A90904" w:rsidP="00A9090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90904" w14:paraId="7473DBD9" w14:textId="77777777" w:rsidTr="00364F21">
        <w:trPr>
          <w:cantSplit/>
          <w:trHeight w:val="375"/>
        </w:trPr>
        <w:tc>
          <w:tcPr>
            <w:tcW w:w="7655" w:type="dxa"/>
            <w:gridSpan w:val="13"/>
            <w:tcBorders>
              <w:top w:val="nil"/>
              <w:bottom w:val="nil"/>
              <w:right w:val="nil"/>
            </w:tcBorders>
            <w:vAlign w:val="center"/>
          </w:tcPr>
          <w:p w14:paraId="010CE6A4" w14:textId="77777777" w:rsidR="00A90904" w:rsidRDefault="00A90904" w:rsidP="00A90904">
            <w:pPr>
              <w:ind w:right="-68"/>
              <w:rPr>
                <w:sz w:val="16"/>
                <w:szCs w:val="16"/>
              </w:rPr>
            </w:pPr>
            <w:r w:rsidRPr="00071E9D">
              <w:rPr>
                <w:rFonts w:ascii="Arial" w:hAnsi="Arial" w:cs="Arial"/>
                <w:spacing w:val="-2"/>
                <w:sz w:val="16"/>
                <w:szCs w:val="16"/>
              </w:rPr>
              <w:t>E-mail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8DE45" w14:textId="77777777" w:rsidR="00A90904" w:rsidRDefault="00A90904" w:rsidP="00A90904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90904" w14:paraId="1968AA1B" w14:textId="77777777" w:rsidTr="00364F21">
        <w:trPr>
          <w:cantSplit/>
          <w:trHeight w:val="375"/>
        </w:trPr>
        <w:tc>
          <w:tcPr>
            <w:tcW w:w="10503" w:type="dxa"/>
            <w:gridSpan w:val="17"/>
            <w:tcBorders>
              <w:top w:val="nil"/>
              <w:bottom w:val="nil"/>
              <w:right w:val="nil"/>
            </w:tcBorders>
            <w:vAlign w:val="center"/>
          </w:tcPr>
          <w:p w14:paraId="1BC616E2" w14:textId="3F79958F" w:rsidR="00A90904" w:rsidRDefault="00A90904" w:rsidP="00A90904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 xml:space="preserve">   </w:t>
            </w:r>
          </w:p>
        </w:tc>
      </w:tr>
      <w:tr w:rsidR="00A90904" w14:paraId="749FD5A4" w14:textId="77777777" w:rsidTr="00364F21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5F5284A8" w14:textId="77777777" w:rsidR="00A90904" w:rsidRDefault="00A90904" w:rsidP="00A90904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7F95E" w14:textId="77777777" w:rsidR="00A90904" w:rsidRDefault="00A90904" w:rsidP="00A90904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69145" w14:textId="77777777" w:rsidR="00A90904" w:rsidRDefault="00A90904" w:rsidP="00A90904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bookmarkStart w:id="9" w:name="_GoBack"/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bookmarkEnd w:id="9"/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FE34D" w14:textId="77777777" w:rsidR="00A90904" w:rsidRDefault="00A90904" w:rsidP="00A90904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90904" w:rsidRPr="00270B4A" w14:paraId="04185FCF" w14:textId="77777777" w:rsidTr="007C2BF0">
        <w:trPr>
          <w:gridBefore w:val="1"/>
          <w:wBefore w:w="71" w:type="dxa"/>
          <w:cantSplit/>
        </w:trPr>
        <w:tc>
          <w:tcPr>
            <w:tcW w:w="10432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32D3D829" w14:textId="77777777" w:rsidR="00A90904" w:rsidRPr="00270B4A" w:rsidRDefault="00A90904" w:rsidP="00A90904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A90904" w14:paraId="0ECBFFF2" w14:textId="77777777" w:rsidTr="00364F21">
        <w:trPr>
          <w:cantSplit/>
        </w:trPr>
        <w:tc>
          <w:tcPr>
            <w:tcW w:w="10503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14:paraId="3620438B" w14:textId="77777777" w:rsidR="00A90904" w:rsidRPr="00071E9D" w:rsidRDefault="00A90904" w:rsidP="00A90904">
            <w:pPr>
              <w:pStyle w:val="Ttulo5"/>
              <w:spacing w:before="0" w:after="0"/>
              <w:ind w:left="2"/>
              <w:rPr>
                <w:color w:val="1C1C1C"/>
              </w:rPr>
            </w:pPr>
            <w:r w:rsidRPr="00071E9D">
              <w:rPr>
                <w:rFonts w:ascii="Verdana" w:hAnsi="Verdana"/>
                <w:color w:val="1C1C1C"/>
                <w:spacing w:val="0"/>
              </w:rPr>
              <w:t>Cursos de nível superior realizados</w:t>
            </w:r>
          </w:p>
        </w:tc>
      </w:tr>
      <w:tr w:rsidR="00A90904" w:rsidRPr="00786099" w14:paraId="04BFF7AF" w14:textId="77777777" w:rsidTr="007C2BF0">
        <w:trPr>
          <w:gridBefore w:val="1"/>
          <w:wBefore w:w="71" w:type="dxa"/>
          <w:cantSplit/>
        </w:trPr>
        <w:tc>
          <w:tcPr>
            <w:tcW w:w="4040" w:type="dxa"/>
            <w:gridSpan w:val="3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43268F3A" w14:textId="77777777" w:rsidR="00A90904" w:rsidRPr="00733352" w:rsidRDefault="00A90904" w:rsidP="00A90904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2" w:type="dxa"/>
            <w:gridSpan w:val="13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39517345" w14:textId="77777777" w:rsidR="00A90904" w:rsidRPr="00733352" w:rsidRDefault="00A90904" w:rsidP="00A90904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A90904" w14:paraId="448EE754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538DB157" w14:textId="77777777" w:rsidR="00A90904" w:rsidRDefault="00A90904" w:rsidP="00A90904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5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DD93C5B" w14:textId="77777777" w:rsidR="00A90904" w:rsidRDefault="00A90904" w:rsidP="00A90904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1ED6287" w14:textId="77777777" w:rsidR="00A90904" w:rsidRDefault="00A90904" w:rsidP="00A90904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37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5AE98512" w14:textId="77777777" w:rsidR="00A90904" w:rsidRDefault="00A90904" w:rsidP="00A90904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14:paraId="4BA2EDF0" w14:textId="77777777" w:rsidR="00A90904" w:rsidRDefault="00A90904" w:rsidP="00A90904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A90904" w14:paraId="56A58D5E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94D64DF" w14:textId="77777777" w:rsidR="00A90904" w:rsidRDefault="00A90904" w:rsidP="00A90904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5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923934E" w14:textId="77777777" w:rsidR="00A90904" w:rsidRDefault="00A90904" w:rsidP="00A90904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4D6FE71" w14:textId="77777777" w:rsidR="00A90904" w:rsidRDefault="00A90904" w:rsidP="00A90904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6EBE622" w14:textId="77777777" w:rsidR="00A90904" w:rsidRDefault="00A90904" w:rsidP="00A90904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37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72E858DA" w14:textId="77777777" w:rsidR="00A90904" w:rsidRDefault="00A90904" w:rsidP="00A90904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A90904" w14:paraId="515272B4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82D37D3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9C369F9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8C56AE0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8A1B8B1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0F372350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90904" w14:paraId="76C51BBC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63073789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6EA5BF0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7D5BF83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E20B658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380018D3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90904" w14:paraId="1BD57776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02C5E746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D461229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433B5C6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4ED10F52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4545A4F0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90904" w14:paraId="1C533BEE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6754AF66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6D9CB79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C5FBE9E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0208F2F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5C21EB78" w14:textId="77777777" w:rsidR="00A90904" w:rsidRDefault="00A90904" w:rsidP="00A90904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402ECB10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5E310817" w14:textId="77777777" w:rsidR="00F821A0" w:rsidRPr="008414FA" w:rsidRDefault="00F821A0" w:rsidP="00023C27">
      <w:pPr>
        <w:ind w:left="-426"/>
        <w:rPr>
          <w:sz w:val="8"/>
          <w:szCs w:val="8"/>
        </w:rPr>
      </w:pPr>
    </w:p>
    <w:p w14:paraId="1A104E0C" w14:textId="77777777" w:rsidR="000013B2" w:rsidRPr="00C56086" w:rsidRDefault="000013B2" w:rsidP="008414FA">
      <w:pPr>
        <w:framePr w:w="10151" w:h="1833" w:hSpace="170" w:wrap="around" w:vAnchor="text" w:hAnchor="page" w:x="1221" w:y="488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7E8EE737" w14:textId="77777777" w:rsidR="000013B2" w:rsidRPr="00CE5556" w:rsidRDefault="00101358" w:rsidP="008414FA">
      <w:pPr>
        <w:framePr w:w="10151" w:h="1833" w:hSpace="170" w:wrap="around" w:vAnchor="text" w:hAnchor="page" w:x="1221" w:y="488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4B492669" w14:textId="77777777" w:rsidR="002B59DB" w:rsidRPr="00C75538" w:rsidRDefault="002B59DB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</w:t>
      </w:r>
      <w:r w:rsidR="00D63458" w:rsidRPr="00C75538">
        <w:rPr>
          <w:rFonts w:ascii="Arial" w:hAnsi="Arial" w:cs="Arial"/>
          <w:spacing w:val="2"/>
          <w:sz w:val="16"/>
          <w:szCs w:val="16"/>
        </w:rPr>
        <w:t xml:space="preserve">-se </w:t>
      </w:r>
      <w:r w:rsidRPr="00C75538">
        <w:rPr>
          <w:rFonts w:ascii="Arial" w:hAnsi="Arial" w:cs="Arial"/>
          <w:spacing w:val="2"/>
          <w:sz w:val="16"/>
          <w:szCs w:val="16"/>
        </w:rPr>
        <w:t>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14:paraId="6F067ECD" w14:textId="77777777" w:rsidR="005B3960" w:rsidRPr="005B3960" w:rsidRDefault="005B3960" w:rsidP="005B3960">
      <w:pPr>
        <w:spacing w:before="120"/>
        <w:ind w:left="-425"/>
        <w:jc w:val="both"/>
        <w:rPr>
          <w:rFonts w:ascii="Arial" w:hAnsi="Arial" w:cs="Arial"/>
          <w:sz w:val="12"/>
          <w:szCs w:val="12"/>
        </w:rPr>
      </w:pPr>
    </w:p>
    <w:tbl>
      <w:tblPr>
        <w:tblStyle w:val="Tabelacomgrade"/>
        <w:tblW w:w="10472" w:type="dxa"/>
        <w:tblInd w:w="-441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472"/>
      </w:tblGrid>
      <w:tr w:rsidR="005B3960" w14:paraId="417B9CCA" w14:textId="77777777" w:rsidTr="005D521F">
        <w:trPr>
          <w:trHeight w:val="981"/>
        </w:trPr>
        <w:tc>
          <w:tcPr>
            <w:tcW w:w="10472" w:type="dxa"/>
          </w:tcPr>
          <w:p w14:paraId="673B7CF3" w14:textId="77777777" w:rsidR="005B3960" w:rsidRPr="00203D41" w:rsidRDefault="005B3960" w:rsidP="005D521F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Graduação (www.esalq.usp.br/pg)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5B3960" w14:paraId="6AF05EB0" w14:textId="77777777" w:rsidTr="005D521F">
              <w:sdt>
                <w:sdtPr>
                  <w:rPr>
                    <w:rFonts w:ascii="Arial" w:hAnsi="Arial" w:cs="Arial"/>
                    <w:color w:val="FF0000"/>
                    <w:sz w:val="16"/>
                    <w:szCs w:val="16"/>
                  </w:rPr>
                  <w:id w:val="-269318397"/>
                  <w:showingPlcHdr/>
                  <w:picture/>
                </w:sdtPr>
                <w:sdtEndPr/>
                <w:sdtContent>
                  <w:tc>
                    <w:tcPr>
                      <w:tcW w:w="4146" w:type="dxa"/>
                      <w:vAlign w:val="bottom"/>
                    </w:tcPr>
                    <w:p w14:paraId="7035677E" w14:textId="77777777" w:rsidR="005B3960" w:rsidRDefault="005B3960" w:rsidP="005D521F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6"/>
                          <w:szCs w:val="16"/>
                        </w:rPr>
                        <w:drawing>
                          <wp:inline distT="0" distB="0" distL="0" distR="0" wp14:anchorId="3E3AC168" wp14:editId="6F1A97C8">
                            <wp:extent cx="2416629" cy="358775"/>
                            <wp:effectExtent l="0" t="0" r="3175" b="3175"/>
                            <wp:docPr id="7" name="Imagem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6629" cy="358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4BD03838" w14:textId="77777777" w:rsidR="005B3960" w:rsidRDefault="005B3960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14:paraId="0E09A878" w14:textId="77777777" w:rsidR="005B3960" w:rsidRDefault="005B3960" w:rsidP="005D521F">
                  <w:pPr>
                    <w:spacing w:after="60"/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2390BB31" w14:textId="77777777" w:rsidR="005B3960" w:rsidRDefault="005B3960" w:rsidP="005D521F">
                  <w:pPr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single" w:sz="4" w:space="0" w:color="auto"/>
                  </w:tcBorders>
                  <w:vAlign w:val="bottom"/>
                </w:tcPr>
                <w:p w14:paraId="026A181A" w14:textId="77777777" w:rsidR="005B3960" w:rsidRDefault="005B3960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14:paraId="3B2B53FE" w14:textId="601AFA7F" w:rsidR="005B3960" w:rsidRDefault="005B3960" w:rsidP="005B3960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08421A1C" w14:textId="77777777" w:rsidR="005B3960" w:rsidRDefault="005B3960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5B3960" w14:paraId="31BB80B0" w14:textId="77777777" w:rsidTr="005D521F">
              <w:trPr>
                <w:trHeight w:hRule="exact" w:val="227"/>
              </w:trPr>
              <w:tc>
                <w:tcPr>
                  <w:tcW w:w="4146" w:type="dxa"/>
                </w:tcPr>
                <w:p w14:paraId="226D80D2" w14:textId="77777777" w:rsidR="005B3960" w:rsidRPr="00023C27" w:rsidRDefault="005B3960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5DF3CDEE" w14:textId="77777777" w:rsidR="005B3960" w:rsidRDefault="005B3960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6D3014E6" w14:textId="77777777" w:rsidR="005B3960" w:rsidRPr="00023C27" w:rsidRDefault="005B3960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689EBBE8" w14:textId="77777777" w:rsidR="005B3960" w:rsidRDefault="005B3960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bottom w:val="nil"/>
                  </w:tcBorders>
                </w:tcPr>
                <w:p w14:paraId="2C9B92F7" w14:textId="77777777" w:rsidR="005B3960" w:rsidRPr="00023C27" w:rsidRDefault="005B3960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6761E5D8" w14:textId="77777777" w:rsidR="005B3960" w:rsidRDefault="005B3960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0144A507" w14:textId="77777777" w:rsidR="005B3960" w:rsidRDefault="005B3960" w:rsidP="005D521F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6C7E2375" w14:textId="77777777" w:rsidR="002B59DB" w:rsidRPr="000013B2" w:rsidRDefault="002B59DB" w:rsidP="005B3960">
      <w:pPr>
        <w:spacing w:before="40"/>
        <w:ind w:left="-425"/>
        <w:jc w:val="both"/>
        <w:rPr>
          <w:rFonts w:ascii="Arial" w:hAnsi="Arial" w:cs="Arial"/>
          <w:sz w:val="4"/>
          <w:szCs w:val="4"/>
        </w:rPr>
      </w:pPr>
    </w:p>
    <w:sectPr w:rsidR="002B59DB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IwLePwtDqWqpMnAMMLcI8wqmfLRlmR/9YyFNTWDwrarCsmGVe0jXgrFTiEgVUrZX/MDSXEsvspFU5SEBzp2pA==" w:salt="D3gh1YIYJ/vHO/n8CgYcig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71E9D"/>
    <w:rsid w:val="000729D9"/>
    <w:rsid w:val="000A1EDF"/>
    <w:rsid w:val="000C2054"/>
    <w:rsid w:val="000C43D6"/>
    <w:rsid w:val="000C67C4"/>
    <w:rsid w:val="000E1304"/>
    <w:rsid w:val="00101358"/>
    <w:rsid w:val="00123740"/>
    <w:rsid w:val="001379BE"/>
    <w:rsid w:val="001605C8"/>
    <w:rsid w:val="00165413"/>
    <w:rsid w:val="00166A4C"/>
    <w:rsid w:val="00180C8A"/>
    <w:rsid w:val="00197FBA"/>
    <w:rsid w:val="001C4BB8"/>
    <w:rsid w:val="001E3AE3"/>
    <w:rsid w:val="001F0300"/>
    <w:rsid w:val="001F08E8"/>
    <w:rsid w:val="001F7E04"/>
    <w:rsid w:val="00203D41"/>
    <w:rsid w:val="002307E7"/>
    <w:rsid w:val="00234DE8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64F21"/>
    <w:rsid w:val="00366852"/>
    <w:rsid w:val="00376999"/>
    <w:rsid w:val="003952AD"/>
    <w:rsid w:val="003C6E94"/>
    <w:rsid w:val="003E100A"/>
    <w:rsid w:val="004057E7"/>
    <w:rsid w:val="00417476"/>
    <w:rsid w:val="00451D1D"/>
    <w:rsid w:val="004A7E83"/>
    <w:rsid w:val="004B3F2D"/>
    <w:rsid w:val="004D287B"/>
    <w:rsid w:val="00510810"/>
    <w:rsid w:val="0052337B"/>
    <w:rsid w:val="005562AC"/>
    <w:rsid w:val="00556405"/>
    <w:rsid w:val="00557137"/>
    <w:rsid w:val="0056178D"/>
    <w:rsid w:val="0058360E"/>
    <w:rsid w:val="00596624"/>
    <w:rsid w:val="005B3960"/>
    <w:rsid w:val="00601BBD"/>
    <w:rsid w:val="006054C6"/>
    <w:rsid w:val="006229A3"/>
    <w:rsid w:val="006331E5"/>
    <w:rsid w:val="0063373A"/>
    <w:rsid w:val="00680522"/>
    <w:rsid w:val="006D716F"/>
    <w:rsid w:val="006E43EA"/>
    <w:rsid w:val="006E49A3"/>
    <w:rsid w:val="0070014C"/>
    <w:rsid w:val="00721959"/>
    <w:rsid w:val="00732A9C"/>
    <w:rsid w:val="00733352"/>
    <w:rsid w:val="007451AC"/>
    <w:rsid w:val="0074548E"/>
    <w:rsid w:val="00775821"/>
    <w:rsid w:val="0078034A"/>
    <w:rsid w:val="00781EDD"/>
    <w:rsid w:val="00786099"/>
    <w:rsid w:val="007B695A"/>
    <w:rsid w:val="007C2BF0"/>
    <w:rsid w:val="007C467E"/>
    <w:rsid w:val="007E02F2"/>
    <w:rsid w:val="007E388A"/>
    <w:rsid w:val="00823A47"/>
    <w:rsid w:val="008324F9"/>
    <w:rsid w:val="008414FA"/>
    <w:rsid w:val="008601E9"/>
    <w:rsid w:val="00864756"/>
    <w:rsid w:val="008A0B75"/>
    <w:rsid w:val="008A429F"/>
    <w:rsid w:val="008A7CD9"/>
    <w:rsid w:val="008B3A2A"/>
    <w:rsid w:val="008C6CFF"/>
    <w:rsid w:val="008D13B5"/>
    <w:rsid w:val="008D2BEF"/>
    <w:rsid w:val="008E09EB"/>
    <w:rsid w:val="008F62AD"/>
    <w:rsid w:val="00924707"/>
    <w:rsid w:val="0093259B"/>
    <w:rsid w:val="00934777"/>
    <w:rsid w:val="00936B81"/>
    <w:rsid w:val="00980700"/>
    <w:rsid w:val="009A2EBC"/>
    <w:rsid w:val="009D2397"/>
    <w:rsid w:val="009E756B"/>
    <w:rsid w:val="009F2037"/>
    <w:rsid w:val="009F735F"/>
    <w:rsid w:val="00A36969"/>
    <w:rsid w:val="00A36EBF"/>
    <w:rsid w:val="00A6407B"/>
    <w:rsid w:val="00A6676C"/>
    <w:rsid w:val="00A75389"/>
    <w:rsid w:val="00A90904"/>
    <w:rsid w:val="00AC399D"/>
    <w:rsid w:val="00AD3C4C"/>
    <w:rsid w:val="00AD534E"/>
    <w:rsid w:val="00AD7F7A"/>
    <w:rsid w:val="00AE473E"/>
    <w:rsid w:val="00B17135"/>
    <w:rsid w:val="00B2097A"/>
    <w:rsid w:val="00B2535A"/>
    <w:rsid w:val="00B2738C"/>
    <w:rsid w:val="00B75314"/>
    <w:rsid w:val="00B77242"/>
    <w:rsid w:val="00B93E13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B6389"/>
    <w:rsid w:val="00CE5556"/>
    <w:rsid w:val="00CF7191"/>
    <w:rsid w:val="00D055F2"/>
    <w:rsid w:val="00D0616D"/>
    <w:rsid w:val="00D245A6"/>
    <w:rsid w:val="00D62616"/>
    <w:rsid w:val="00D63458"/>
    <w:rsid w:val="00D7202B"/>
    <w:rsid w:val="00D843D5"/>
    <w:rsid w:val="00D907B2"/>
    <w:rsid w:val="00D96890"/>
    <w:rsid w:val="00DA3F13"/>
    <w:rsid w:val="00DB219A"/>
    <w:rsid w:val="00DD2D3F"/>
    <w:rsid w:val="00DD6AA2"/>
    <w:rsid w:val="00DF7DCC"/>
    <w:rsid w:val="00E0460A"/>
    <w:rsid w:val="00E05E87"/>
    <w:rsid w:val="00E137DC"/>
    <w:rsid w:val="00E208DF"/>
    <w:rsid w:val="00E23C93"/>
    <w:rsid w:val="00E241F2"/>
    <w:rsid w:val="00E86092"/>
    <w:rsid w:val="00E97DEA"/>
    <w:rsid w:val="00EB03DB"/>
    <w:rsid w:val="00EB06C7"/>
    <w:rsid w:val="00EB57D4"/>
    <w:rsid w:val="00ED6F7D"/>
    <w:rsid w:val="00F01A6D"/>
    <w:rsid w:val="00F3711F"/>
    <w:rsid w:val="00F41721"/>
    <w:rsid w:val="00F46E98"/>
    <w:rsid w:val="00F639AD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148859"/>
  <w15:docId w15:val="{9751BEC4-27B7-4F8B-8698-03D6185DB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9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6</cp:revision>
  <cp:lastPrinted>2022-08-25T18:55:00Z</cp:lastPrinted>
  <dcterms:created xsi:type="dcterms:W3CDTF">2024-07-12T20:11:00Z</dcterms:created>
  <dcterms:modified xsi:type="dcterms:W3CDTF">2024-08-01T14:47:00Z</dcterms:modified>
</cp:coreProperties>
</file>